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93E" w:rsidRDefault="0059393E" w:rsidP="0059393E">
      <w:r>
        <w:t xml:space="preserve">Devlet desteğinden faydalanabilmeniz için birinci koşul Şahıs firması olmamanızdır. </w:t>
      </w:r>
    </w:p>
    <w:p w:rsidR="0059393E" w:rsidRDefault="0059393E" w:rsidP="0059393E">
      <w:r>
        <w:t>Fuar desteğinde faydalanabilmeniz için gerekli evrak listesi ve devlet desteği hesaplama bilgilerini aşağıda bulabilirsiniz.</w:t>
      </w:r>
    </w:p>
    <w:p w:rsidR="0059393E" w:rsidRDefault="0059393E" w:rsidP="0059393E"/>
    <w:p w:rsidR="00B24CFB" w:rsidRDefault="00B24CFB" w:rsidP="00B24CFB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>Ticaret Bakanlığı tarafından belirlenir</w:t>
      </w:r>
      <w:r>
        <w:rPr>
          <w:b/>
          <w:bCs/>
          <w:color w:val="FF0000"/>
        </w:rPr>
        <w:t>. (</w:t>
      </w:r>
      <w:r w:rsidRPr="00832BA5">
        <w:rPr>
          <w:b/>
          <w:bCs/>
          <w:color w:val="FF0000"/>
        </w:rPr>
        <w:t xml:space="preserve">New York </w:t>
      </w:r>
      <w:proofErr w:type="spellStart"/>
      <w:r w:rsidRPr="00832BA5">
        <w:rPr>
          <w:b/>
          <w:bCs/>
          <w:color w:val="FF0000"/>
        </w:rPr>
        <w:t>Women’s</w:t>
      </w:r>
      <w:proofErr w:type="spellEnd"/>
      <w:r w:rsidRPr="00832BA5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fuarı m2 destek tutarı = 3599 TL olarak açıklanmıştır.)</w:t>
      </w:r>
    </w:p>
    <w:p w:rsidR="00B24CFB" w:rsidRDefault="00B24CFB" w:rsidP="00B24CFB">
      <w:r>
        <w:t xml:space="preserve">Katılımcı firmanın alacağı toplam destek miktarı şu şekilde hesaplanmaktadır; Desteğe Esas tutar X Katılım m2’si. </w:t>
      </w:r>
    </w:p>
    <w:p w:rsidR="00B24CFB" w:rsidRDefault="00B24CFB" w:rsidP="00B24CFB">
      <w:r>
        <w:t xml:space="preserve">Örnek vermek gerekirse; </w:t>
      </w:r>
    </w:p>
    <w:p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9 m2 katılım için X 3599 TL = 32391 TL’dir.</w:t>
      </w:r>
    </w:p>
    <w:p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18 m2 katılım için X 3599 TL = 64782 TL’dir.</w:t>
      </w:r>
    </w:p>
    <w:p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27 m2 katılım için X 3599 TL = 97173 TL’dir.</w:t>
      </w:r>
    </w:p>
    <w:p w:rsidR="000850E3" w:rsidRDefault="000850E3" w:rsidP="00B24CFB">
      <w:pPr>
        <w:rPr>
          <w:b/>
          <w:bCs/>
          <w:color w:val="FF0000"/>
        </w:rPr>
      </w:pPr>
    </w:p>
    <w:p w:rsidR="00B24CFB" w:rsidRDefault="00B24CFB" w:rsidP="00B24CFB">
      <w:pPr>
        <w:rPr>
          <w:b/>
          <w:bCs/>
          <w:color w:val="FF0000"/>
        </w:rPr>
      </w:pPr>
      <w:r>
        <w:rPr>
          <w:b/>
          <w:bCs/>
          <w:color w:val="FF0000"/>
        </w:rPr>
        <w:t>Destek miktarı 107.000 TL’yi geçen katılımcılarımızın Fuar başvuru dilekçesinde Prestijli fuar kapsamında başvurumun değerlendirilmesini talep ediyorum bölümünü seçmesi gerekmektedir.</w:t>
      </w:r>
    </w:p>
    <w:p w:rsidR="00B24CFB" w:rsidRDefault="00B24CFB" w:rsidP="00B24CFB">
      <w:pPr>
        <w:rPr>
          <w:b/>
          <w:bCs/>
        </w:rPr>
      </w:pPr>
    </w:p>
    <w:p w:rsidR="00B24CFB" w:rsidRDefault="00B24CFB" w:rsidP="00B24CFB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B24CFB" w:rsidRDefault="00B24CFB" w:rsidP="00B24CFB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B24CFB" w:rsidRDefault="00B24CFB" w:rsidP="00B24CFB">
      <w:r>
        <w:t xml:space="preserve">1. Dilekçe </w:t>
      </w:r>
    </w:p>
    <w:p w:rsidR="00B24CFB" w:rsidRDefault="00B24CFB" w:rsidP="00B24CFB">
      <w:r>
        <w:t xml:space="preserve">2. Ek-4 Taahhütname </w:t>
      </w:r>
    </w:p>
    <w:p w:rsidR="00B24CFB" w:rsidRDefault="00B24CFB" w:rsidP="00B24CFB">
      <w:r>
        <w:t xml:space="preserve">3. Ek-5 Beyanname </w:t>
      </w:r>
    </w:p>
    <w:p w:rsidR="00B24CFB" w:rsidRDefault="00B24CFB" w:rsidP="00B24CFB">
      <w:r>
        <w:t xml:space="preserve">4. İmza Sirküleri </w:t>
      </w:r>
    </w:p>
    <w:p w:rsidR="00B24CFB" w:rsidRDefault="00B24CFB" w:rsidP="00B24CFB">
      <w:r>
        <w:t xml:space="preserve">5. Kapasite Raporu </w:t>
      </w:r>
    </w:p>
    <w:p w:rsidR="00B24CFB" w:rsidRDefault="00B24CFB" w:rsidP="00B24CFB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:rsidR="00B24CFB" w:rsidRDefault="00B24CFB" w:rsidP="00B24CFB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B24CFB" w:rsidRDefault="00B24CFB" w:rsidP="00B24CFB">
      <w:pPr>
        <w:ind w:firstLine="708"/>
      </w:pPr>
      <w:r>
        <w:t>a. Üretici Firma Kapasite Raporu</w:t>
      </w:r>
    </w:p>
    <w:p w:rsidR="00B24CFB" w:rsidRDefault="00B24CFB" w:rsidP="00B24CFB">
      <w:pPr>
        <w:ind w:firstLine="708"/>
      </w:pPr>
      <w:r>
        <w:t>b. Üretici Firma İmza Sirküleri</w:t>
      </w:r>
    </w:p>
    <w:p w:rsidR="00B24CFB" w:rsidRDefault="00B24CFB" w:rsidP="00B24CFB">
      <w:pPr>
        <w:pStyle w:val="ListeParagraf"/>
        <w:numPr>
          <w:ilvl w:val="0"/>
          <w:numId w:val="5"/>
        </w:numPr>
        <w:ind w:left="426"/>
      </w:pPr>
      <w:r w:rsidRPr="00193E1E">
        <w:t>30 ₺ Hizmet Bedelinin ödendiğine dair dekont /makbuz</w:t>
      </w:r>
    </w:p>
    <w:p w:rsidR="00B24CFB" w:rsidRDefault="00B24CFB" w:rsidP="00B24CFB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:rsidR="00B24CFB" w:rsidRDefault="00B24CFB" w:rsidP="00B24CFB">
      <w:pPr>
        <w:ind w:firstLine="708"/>
      </w:pPr>
    </w:p>
    <w:p w:rsidR="00B24CFB" w:rsidRDefault="00B24CFB" w:rsidP="00B24CFB">
      <w:pPr>
        <w:ind w:firstLine="708"/>
      </w:pPr>
    </w:p>
    <w:p w:rsidR="00B24CFB" w:rsidRDefault="00B24CFB" w:rsidP="00B24CFB">
      <w:pPr>
        <w:ind w:firstLine="708"/>
      </w:pPr>
    </w:p>
    <w:p w:rsidR="00B24CFB" w:rsidRDefault="00B24CFB" w:rsidP="00B24CFB">
      <w:pPr>
        <w:rPr>
          <w:b/>
          <w:bCs/>
        </w:rPr>
      </w:pPr>
      <w:r>
        <w:rPr>
          <w:b/>
          <w:bCs/>
        </w:rPr>
        <w:lastRenderedPageBreak/>
        <w:t>Belgeler yüklenirken izlenmesi gereken yol;</w:t>
      </w:r>
    </w:p>
    <w:p w:rsidR="00B24CFB" w:rsidRDefault="00B24CFB" w:rsidP="00B24CFB"/>
    <w:p w:rsidR="00B24CFB" w:rsidRDefault="00B24CFB" w:rsidP="00B24CFB"/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15 MB’ı aşması durumunda konu kısmında aynı başvurunun kaça bölündüğü belirtilerek gönderilmeli. Örnek Konu: Yurtdışı Fuar: New York </w:t>
      </w:r>
      <w:proofErr w:type="spellStart"/>
      <w:r>
        <w:rPr>
          <w:rFonts w:eastAsia="Times New Roman"/>
        </w:rPr>
        <w:t>Women’s</w:t>
      </w:r>
      <w:proofErr w:type="spellEnd"/>
      <w:r>
        <w:rPr>
          <w:rFonts w:eastAsia="Times New Roman"/>
        </w:rPr>
        <w:t xml:space="preserve"> 2019 </w:t>
      </w:r>
      <w:r w:rsidR="0033799B">
        <w:rPr>
          <w:rFonts w:eastAsia="Times New Roman"/>
        </w:rPr>
        <w:t>Ağustos</w:t>
      </w:r>
      <w:bookmarkStart w:id="0" w:name="_GoBack"/>
      <w:bookmarkEnd w:id="0"/>
      <w:r>
        <w:rPr>
          <w:rFonts w:eastAsia="Times New Roman"/>
        </w:rPr>
        <w:t>, 1 / 2</w:t>
      </w:r>
    </w:p>
    <w:p w:rsidR="00B24CFB" w:rsidRDefault="00B24CFB" w:rsidP="00B24CFB">
      <w:pPr>
        <w:spacing w:after="0" w:line="360" w:lineRule="auto"/>
        <w:ind w:left="360"/>
        <w:jc w:val="both"/>
        <w:rPr>
          <w:rFonts w:eastAsia="Times New Roman"/>
        </w:rPr>
      </w:pPr>
    </w:p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33799B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p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rQUAZUElLywAAAA="/>
  </w:docVars>
  <w:rsids>
    <w:rsidRoot w:val="00DC18DE"/>
    <w:rsid w:val="000850E3"/>
    <w:rsid w:val="000F43DF"/>
    <w:rsid w:val="0033799B"/>
    <w:rsid w:val="004B3715"/>
    <w:rsid w:val="00582EA3"/>
    <w:rsid w:val="0059393E"/>
    <w:rsid w:val="00654155"/>
    <w:rsid w:val="00740F96"/>
    <w:rsid w:val="007A552A"/>
    <w:rsid w:val="00832BA5"/>
    <w:rsid w:val="00881D66"/>
    <w:rsid w:val="00966382"/>
    <w:rsid w:val="009703FE"/>
    <w:rsid w:val="00B15A14"/>
    <w:rsid w:val="00B24CFB"/>
    <w:rsid w:val="00B37C7D"/>
    <w:rsid w:val="00B46C7B"/>
    <w:rsid w:val="00C80C5B"/>
    <w:rsid w:val="00D81F36"/>
    <w:rsid w:val="00DC18DE"/>
    <w:rsid w:val="00E0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8AC52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12</cp:revision>
  <dcterms:created xsi:type="dcterms:W3CDTF">2019-03-08T06:14:00Z</dcterms:created>
  <dcterms:modified xsi:type="dcterms:W3CDTF">2019-04-04T07:40:00Z</dcterms:modified>
</cp:coreProperties>
</file>